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51FDE" w14:textId="23D09312" w:rsidR="005055CD" w:rsidRPr="005055CD" w:rsidRDefault="003E3F8E" w:rsidP="005055CD">
      <w:pPr>
        <w:pStyle w:val="Title"/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</w:rPr>
        <w:t>Installing GNS3 on Ubuntu</w:t>
      </w:r>
    </w:p>
    <w:p w14:paraId="6CFD6791" w14:textId="77777777" w:rsidR="005055CD" w:rsidRDefault="005055CD" w:rsidP="005055CD"/>
    <w:p w14:paraId="20BA0A36" w14:textId="218583B6" w:rsidR="00A87AEF" w:rsidRDefault="003E3F8E" w:rsidP="00A87AEF">
      <w:pPr>
        <w:pStyle w:val="Heading1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GNS3 </w:t>
      </w:r>
      <w:r w:rsidR="00B17083">
        <w:rPr>
          <w:b/>
          <w:bCs/>
        </w:rPr>
        <w:t>Installation in Ubuntu</w:t>
      </w:r>
    </w:p>
    <w:p w14:paraId="27369357" w14:textId="5A3FDC42" w:rsidR="00983A3C" w:rsidRPr="0011414F" w:rsidRDefault="0011414F" w:rsidP="00983A3C">
      <w:pPr>
        <w:rPr>
          <w:b/>
          <w:bCs/>
        </w:rPr>
      </w:pPr>
      <w:r>
        <w:t xml:space="preserve">It is important to see this link about GNS3 installation. It became pretty much easy to install GNS3 in ubuntu </w:t>
      </w:r>
      <w:r w:rsidRPr="0011414F">
        <w:rPr>
          <w:b/>
          <w:bCs/>
          <w:highlight w:val="yellow"/>
        </w:rPr>
        <w:t>https://www.youtube.com/watch?v=sXqh3gj8log</w:t>
      </w:r>
    </w:p>
    <w:p w14:paraId="2665DD8C" w14:textId="28F1B5D3" w:rsidR="002E4B30" w:rsidRDefault="002E4B30" w:rsidP="003E3F8E">
      <w:r>
        <w:rPr>
          <w:noProof/>
        </w:rPr>
        <w:drawing>
          <wp:inline distT="0" distB="0" distL="0" distR="0" wp14:anchorId="08EBA1C1" wp14:editId="72ADCDB7">
            <wp:extent cx="4640976" cy="243205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5058" cy="245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E3D68" w14:textId="151FD2C4" w:rsidR="00EF7CB5" w:rsidRDefault="00983A3C" w:rsidP="00EF7CB5">
      <w:pPr>
        <w:pStyle w:val="Heading1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erminal</w:t>
      </w:r>
    </w:p>
    <w:p w14:paraId="795DD9AC" w14:textId="2543C4D5" w:rsidR="00983A3C" w:rsidRPr="00B17083" w:rsidRDefault="00983A3C" w:rsidP="00B17083">
      <w:r w:rsidRPr="00B17083">
        <w:t>Open terminal and type in commands from website</w:t>
      </w:r>
    </w:p>
    <w:p w14:paraId="17F8F9EC" w14:textId="77777777" w:rsidR="00AC5D10" w:rsidRDefault="00983A3C" w:rsidP="00AC5D10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add-apt-repository </w:t>
      </w:r>
      <w:proofErr w:type="gramStart"/>
      <w:r>
        <w:t>ppa:gns</w:t>
      </w:r>
      <w:proofErr w:type="gramEnd"/>
      <w:r>
        <w:t>3/</w:t>
      </w:r>
      <w:proofErr w:type="spellStart"/>
      <w:r>
        <w:t>ppa</w:t>
      </w:r>
      <w:proofErr w:type="spellEnd"/>
    </w:p>
    <w:p w14:paraId="2074A6EE" w14:textId="43117D10" w:rsidR="00983A3C" w:rsidRDefault="00983A3C" w:rsidP="00AC5D10">
      <w:r>
        <w:rPr>
          <w:noProof/>
        </w:rPr>
        <w:drawing>
          <wp:inline distT="0" distB="0" distL="0" distR="0" wp14:anchorId="084BED67" wp14:editId="63DF469B">
            <wp:extent cx="4975911" cy="22987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3756" cy="235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B8D3" w14:textId="3C464AD1" w:rsidR="00983A3C" w:rsidRDefault="00983A3C" w:rsidP="00AC5D10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apt-get update</w:t>
      </w:r>
    </w:p>
    <w:p w14:paraId="6FB1072B" w14:textId="75D2FB9F" w:rsidR="00B17083" w:rsidRDefault="00B17083" w:rsidP="00B17083">
      <w:pPr>
        <w:ind w:left="1080"/>
      </w:pPr>
    </w:p>
    <w:p w14:paraId="3A0C06B6" w14:textId="77777777" w:rsidR="00B17083" w:rsidRDefault="00B17083" w:rsidP="00B17083">
      <w:pPr>
        <w:ind w:left="1080"/>
      </w:pPr>
    </w:p>
    <w:p w14:paraId="1FA3519E" w14:textId="068E4566" w:rsidR="00983A3C" w:rsidRDefault="00983A3C" w:rsidP="00AC5D10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apt-get install gns3-gui</w:t>
      </w:r>
    </w:p>
    <w:p w14:paraId="75ED85A2" w14:textId="32F930BE" w:rsidR="005055CD" w:rsidRDefault="00983A3C" w:rsidP="00B241FB">
      <w:r>
        <w:rPr>
          <w:noProof/>
        </w:rPr>
        <w:drawing>
          <wp:inline distT="0" distB="0" distL="0" distR="0" wp14:anchorId="07A49F60" wp14:editId="5182CB0A">
            <wp:extent cx="5200650" cy="218749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3222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FA4DB" w14:textId="37518F84" w:rsidR="00B17083" w:rsidRPr="00B17083" w:rsidRDefault="00B17083" w:rsidP="00B17083">
      <w:pPr>
        <w:ind w:firstLine="720"/>
      </w:pPr>
      <w:r>
        <w:t>Enter this command $ GNS3 then main gns3 window open in the Ubuntu</w:t>
      </w:r>
    </w:p>
    <w:p w14:paraId="7BED86FA" w14:textId="0F5DCFF1" w:rsidR="00540E17" w:rsidRDefault="00B241FB" w:rsidP="00540E17">
      <w:pPr>
        <w:pStyle w:val="Heading1"/>
        <w:numPr>
          <w:ilvl w:val="0"/>
          <w:numId w:val="1"/>
        </w:numPr>
        <w:rPr>
          <w:b/>
          <w:bCs/>
          <w:noProof/>
        </w:rPr>
      </w:pPr>
      <w:r>
        <w:rPr>
          <w:b/>
          <w:bCs/>
          <w:noProof/>
        </w:rPr>
        <w:t>Setting up GNS3</w:t>
      </w:r>
    </w:p>
    <w:p w14:paraId="52240083" w14:textId="4A348CBD" w:rsidR="00B17083" w:rsidRDefault="00B241FB" w:rsidP="00B17083">
      <w:pPr>
        <w:pStyle w:val="ListParagraph"/>
        <w:numPr>
          <w:ilvl w:val="1"/>
          <w:numId w:val="1"/>
        </w:numPr>
      </w:pPr>
      <w:r>
        <w:t xml:space="preserve">Find GNS3 in the app section </w:t>
      </w:r>
    </w:p>
    <w:p w14:paraId="5D07FEC2" w14:textId="77777777" w:rsidR="00B17083" w:rsidRDefault="00B17083" w:rsidP="00B17083">
      <w:pPr>
        <w:ind w:left="1080"/>
      </w:pPr>
    </w:p>
    <w:p w14:paraId="1CFEFA5D" w14:textId="1AB3DA26" w:rsidR="00B241FB" w:rsidRDefault="00B17083" w:rsidP="00B17083">
      <w:r>
        <w:rPr>
          <w:noProof/>
        </w:rPr>
        <w:drawing>
          <wp:inline distT="0" distB="0" distL="0" distR="0" wp14:anchorId="00C4A0A7" wp14:editId="1253C6AA">
            <wp:extent cx="5734050" cy="2356719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0983" cy="236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F8D87" w14:textId="11F0C471" w:rsidR="00D151D8" w:rsidRDefault="00D151D8" w:rsidP="00B241FB">
      <w:pPr>
        <w:pStyle w:val="ListParagraph"/>
        <w:numPr>
          <w:ilvl w:val="1"/>
          <w:numId w:val="1"/>
        </w:numPr>
      </w:pPr>
      <w:r>
        <w:t>Click Next until server is done</w:t>
      </w:r>
    </w:p>
    <w:p w14:paraId="2DFD072D" w14:textId="3A5B7373" w:rsidR="00D151D8" w:rsidRDefault="00D151D8" w:rsidP="00D151D8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222DC03E" wp14:editId="57AA4665">
            <wp:extent cx="3810000" cy="313348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1503" cy="3142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8C5B0" w14:textId="77777777" w:rsidR="00B61460" w:rsidRDefault="00B61460" w:rsidP="00D151D8">
      <w:pPr>
        <w:pStyle w:val="ListParagraph"/>
        <w:ind w:left="1440"/>
      </w:pPr>
    </w:p>
    <w:p w14:paraId="301D0DF4" w14:textId="41D2A894" w:rsidR="00D151D8" w:rsidRPr="00B241FB" w:rsidRDefault="00D151D8" w:rsidP="00D151D8">
      <w:pPr>
        <w:pStyle w:val="ListParagraph"/>
        <w:ind w:left="1440"/>
      </w:pPr>
      <w:r>
        <w:rPr>
          <w:noProof/>
        </w:rPr>
        <w:drawing>
          <wp:inline distT="0" distB="0" distL="0" distR="0" wp14:anchorId="499A0F4E" wp14:editId="04851EE6">
            <wp:extent cx="3771900" cy="3063057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8265" cy="307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FF6A" w14:textId="77777777" w:rsidR="00540E17" w:rsidRDefault="00540E17">
      <w:pPr>
        <w:rPr>
          <w:noProof/>
        </w:rPr>
      </w:pPr>
    </w:p>
    <w:p w14:paraId="28452C93" w14:textId="03DBB4D2" w:rsidR="00D70AB1" w:rsidRDefault="00D70AB1"/>
    <w:p w14:paraId="6F82672E" w14:textId="48D2FB05" w:rsidR="00C55953" w:rsidRDefault="00C55953"/>
    <w:p w14:paraId="60F4C4FB" w14:textId="2935CD0B" w:rsidR="0079698C" w:rsidRDefault="0079698C"/>
    <w:p w14:paraId="205298D8" w14:textId="77777777" w:rsidR="0079698C" w:rsidRDefault="0079698C"/>
    <w:p w14:paraId="568E19C0" w14:textId="247EB7E3" w:rsidR="005055CD" w:rsidRDefault="005055CD"/>
    <w:p w14:paraId="1824FF54" w14:textId="0F78DB2A" w:rsidR="00874FA7" w:rsidRDefault="00067DE6" w:rsidP="005055CD">
      <w:pPr>
        <w:pStyle w:val="Heading1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Integrating a router</w:t>
      </w:r>
    </w:p>
    <w:p w14:paraId="2A84EF09" w14:textId="1BBE6D2A" w:rsidR="0079698C" w:rsidRDefault="00067DE6" w:rsidP="0079698C">
      <w:pPr>
        <w:pStyle w:val="NoSpacing"/>
        <w:numPr>
          <w:ilvl w:val="1"/>
          <w:numId w:val="1"/>
        </w:numPr>
        <w:rPr>
          <w:noProof/>
        </w:rPr>
      </w:pPr>
      <w:r>
        <w:t xml:space="preserve">On a new project click the router and select </w:t>
      </w:r>
      <w:r w:rsidR="00813C4C">
        <w:t>t</w:t>
      </w:r>
      <w:r>
        <w:t xml:space="preserve">he router you want to </w:t>
      </w:r>
      <w:r w:rsidR="00813C4C">
        <w:t>integrat</w:t>
      </w:r>
      <w:r w:rsidR="00813C4C">
        <w:rPr>
          <w:noProof/>
        </w:rPr>
        <w:t>e</w:t>
      </w:r>
    </w:p>
    <w:p w14:paraId="736E9DCD" w14:textId="77777777" w:rsidR="0079698C" w:rsidRDefault="0079698C" w:rsidP="0079698C">
      <w:pPr>
        <w:pStyle w:val="NoSpacing"/>
        <w:rPr>
          <w:noProof/>
        </w:rPr>
      </w:pPr>
    </w:p>
    <w:p w14:paraId="2A7C845F" w14:textId="312ABDA1" w:rsidR="00067DE6" w:rsidRDefault="00813C4C" w:rsidP="0079698C">
      <w:pPr>
        <w:pStyle w:val="NoSpacing"/>
      </w:pPr>
      <w:r>
        <w:rPr>
          <w:noProof/>
        </w:rPr>
        <w:drawing>
          <wp:inline distT="0" distB="0" distL="0" distR="0" wp14:anchorId="7AFCF79C" wp14:editId="5B6D8E8D">
            <wp:extent cx="5072332" cy="3823758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4269" cy="3832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9885A" w14:textId="77777777" w:rsidR="009030AA" w:rsidRDefault="009030AA" w:rsidP="0079698C">
      <w:pPr>
        <w:pStyle w:val="NoSpacing"/>
      </w:pPr>
    </w:p>
    <w:p w14:paraId="7B3D1AB0" w14:textId="1DF99FC1" w:rsidR="00813C4C" w:rsidRDefault="00813C4C" w:rsidP="00067DE6">
      <w:pPr>
        <w:pStyle w:val="ListParagraph"/>
        <w:numPr>
          <w:ilvl w:val="1"/>
          <w:numId w:val="1"/>
        </w:numPr>
      </w:pPr>
      <w:r>
        <w:rPr>
          <w:noProof/>
        </w:rPr>
        <w:t>After selecting router click next and choose Run the appliance on your local computer</w:t>
      </w:r>
    </w:p>
    <w:p w14:paraId="0C726A89" w14:textId="77777777" w:rsidR="0079698C" w:rsidRDefault="0079698C" w:rsidP="0079698C">
      <w:pPr>
        <w:pStyle w:val="ListParagraph"/>
        <w:ind w:left="1440"/>
      </w:pPr>
    </w:p>
    <w:p w14:paraId="1F3BDC36" w14:textId="4E78601F" w:rsidR="00813C4C" w:rsidRDefault="00813C4C" w:rsidP="0079698C">
      <w:pPr>
        <w:pStyle w:val="NoSpacing"/>
      </w:pPr>
      <w:r>
        <w:rPr>
          <w:noProof/>
        </w:rPr>
        <w:drawing>
          <wp:inline distT="0" distB="0" distL="0" distR="0" wp14:anchorId="64249D08" wp14:editId="6BA92D32">
            <wp:extent cx="3899140" cy="2866760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2743" cy="2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7B041" w14:textId="44216AE8" w:rsidR="00B90AB8" w:rsidRDefault="00B90AB8" w:rsidP="009030AA"/>
    <w:p w14:paraId="510F1016" w14:textId="49E8F29C" w:rsidR="00B90AB8" w:rsidRDefault="00B90AB8" w:rsidP="00813C4C">
      <w:pPr>
        <w:pStyle w:val="ListParagraph"/>
        <w:ind w:left="1440"/>
      </w:pPr>
    </w:p>
    <w:p w14:paraId="7B142264" w14:textId="685308D0" w:rsidR="00B90AB8" w:rsidRDefault="008B79F5" w:rsidP="00B90AB8">
      <w:pPr>
        <w:pStyle w:val="NoSpacing"/>
        <w:numPr>
          <w:ilvl w:val="1"/>
          <w:numId w:val="1"/>
        </w:numPr>
        <w:rPr>
          <w:noProof/>
        </w:rPr>
      </w:pPr>
      <w:r>
        <w:t>Click Create a new version</w:t>
      </w:r>
      <w:r w:rsidRPr="008B79F5">
        <w:rPr>
          <w:noProof/>
        </w:rPr>
        <w:t xml:space="preserve"> </w:t>
      </w:r>
    </w:p>
    <w:p w14:paraId="5485F80A" w14:textId="77777777" w:rsidR="00B90AB8" w:rsidRDefault="00B90AB8" w:rsidP="00B90AB8">
      <w:pPr>
        <w:pStyle w:val="NoSpacing"/>
        <w:rPr>
          <w:noProof/>
        </w:rPr>
      </w:pPr>
    </w:p>
    <w:p w14:paraId="7D0C86E0" w14:textId="0D3D1325" w:rsidR="00813C4C" w:rsidRDefault="008B79F5" w:rsidP="00B90AB8">
      <w:pPr>
        <w:pStyle w:val="NoSpacing"/>
      </w:pPr>
      <w:r>
        <w:rPr>
          <w:noProof/>
        </w:rPr>
        <w:drawing>
          <wp:inline distT="0" distB="0" distL="0" distR="0" wp14:anchorId="01417A78" wp14:editId="2A3A1370">
            <wp:extent cx="4467225" cy="316714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8858" cy="318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09B29" w14:textId="77777777" w:rsidR="00D56B87" w:rsidRDefault="00164AFF" w:rsidP="00B90AB8">
      <w:pPr>
        <w:pStyle w:val="NoSpacing"/>
        <w:numPr>
          <w:ilvl w:val="1"/>
          <w:numId w:val="1"/>
        </w:numPr>
        <w:rPr>
          <w:noProof/>
        </w:rPr>
      </w:pPr>
      <w:r>
        <w:rPr>
          <w:noProof/>
        </w:rPr>
        <w:t>Download IOS images if not already. Copy the file name. Paste file name in box then  press OK</w:t>
      </w:r>
      <w:r w:rsidRPr="00164AFF">
        <w:rPr>
          <w:noProof/>
        </w:rPr>
        <w:t xml:space="preserve"> </w:t>
      </w:r>
    </w:p>
    <w:p w14:paraId="28D5F0C3" w14:textId="77777777" w:rsidR="00D56B87" w:rsidRDefault="00D56B87" w:rsidP="00D56B87">
      <w:pPr>
        <w:pStyle w:val="NoSpacing"/>
        <w:rPr>
          <w:noProof/>
        </w:rPr>
      </w:pPr>
    </w:p>
    <w:p w14:paraId="12C4BDE6" w14:textId="6D8755B3" w:rsidR="00164AFF" w:rsidRDefault="00164AFF" w:rsidP="00D56B87">
      <w:pPr>
        <w:pStyle w:val="NoSpacing"/>
      </w:pPr>
      <w:r>
        <w:rPr>
          <w:noProof/>
        </w:rPr>
        <w:drawing>
          <wp:inline distT="0" distB="0" distL="0" distR="0" wp14:anchorId="7E9A42E6" wp14:editId="151D21FA">
            <wp:extent cx="4272598" cy="30670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84921" cy="307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B7BF" w14:textId="7F1E03D7" w:rsidR="00B90AB8" w:rsidRDefault="00B90AB8" w:rsidP="00D56B87">
      <w:pPr>
        <w:pStyle w:val="NoSpacing"/>
      </w:pPr>
    </w:p>
    <w:p w14:paraId="3D8652FB" w14:textId="652A3508" w:rsidR="009030AA" w:rsidRDefault="009030AA" w:rsidP="00D56B87">
      <w:pPr>
        <w:pStyle w:val="NoSpacing"/>
      </w:pPr>
    </w:p>
    <w:p w14:paraId="1F41698C" w14:textId="2B7ADA15" w:rsidR="009030AA" w:rsidRDefault="009030AA" w:rsidP="00D56B87">
      <w:pPr>
        <w:pStyle w:val="NoSpacing"/>
      </w:pPr>
    </w:p>
    <w:p w14:paraId="230D1047" w14:textId="4736338F" w:rsidR="009030AA" w:rsidRDefault="009030AA" w:rsidP="00D56B87">
      <w:pPr>
        <w:pStyle w:val="NoSpacing"/>
      </w:pPr>
    </w:p>
    <w:p w14:paraId="0564BE88" w14:textId="77777777" w:rsidR="009030AA" w:rsidRDefault="009030AA" w:rsidP="00D56B87">
      <w:pPr>
        <w:pStyle w:val="NoSpacing"/>
      </w:pPr>
    </w:p>
    <w:p w14:paraId="04E8FB2B" w14:textId="77777777" w:rsidR="00D56B87" w:rsidRDefault="0053043D" w:rsidP="00813C4C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t xml:space="preserve">Click on </w:t>
      </w:r>
      <w:r w:rsidR="00311A0A">
        <w:rPr>
          <w:noProof/>
        </w:rPr>
        <w:t>the new version then click import</w:t>
      </w:r>
      <w:r w:rsidR="00311A0A" w:rsidRPr="00311A0A">
        <w:rPr>
          <w:noProof/>
        </w:rPr>
        <w:t xml:space="preserve"> </w:t>
      </w:r>
    </w:p>
    <w:p w14:paraId="3A5A140D" w14:textId="37E7ED1C" w:rsidR="0053043D" w:rsidRDefault="00311A0A" w:rsidP="00B90AB8">
      <w:pPr>
        <w:pStyle w:val="NoSpacing"/>
      </w:pPr>
      <w:r>
        <w:rPr>
          <w:noProof/>
        </w:rPr>
        <w:drawing>
          <wp:inline distT="0" distB="0" distL="0" distR="0" wp14:anchorId="14C9B158" wp14:editId="7BA87698">
            <wp:extent cx="5832764" cy="256492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5996" cy="256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01965" w14:textId="77777777" w:rsidR="00F73A67" w:rsidRDefault="00F73A67" w:rsidP="00B90AB8">
      <w:pPr>
        <w:pStyle w:val="NoSpacing"/>
      </w:pPr>
    </w:p>
    <w:p w14:paraId="3C1C0A3B" w14:textId="77777777" w:rsidR="00B90AB8" w:rsidRDefault="00311A0A" w:rsidP="00B90AB8">
      <w:pPr>
        <w:pStyle w:val="NoSpacing"/>
        <w:numPr>
          <w:ilvl w:val="1"/>
          <w:numId w:val="1"/>
        </w:numPr>
        <w:rPr>
          <w:noProof/>
        </w:rPr>
      </w:pPr>
      <w:r>
        <w:rPr>
          <w:noProof/>
        </w:rPr>
        <w:t>Find the IOS image then click open</w:t>
      </w:r>
      <w:r w:rsidR="002A159E" w:rsidRPr="002A159E">
        <w:rPr>
          <w:noProof/>
        </w:rPr>
        <w:t xml:space="preserve"> </w:t>
      </w:r>
    </w:p>
    <w:p w14:paraId="04E6BEA4" w14:textId="77777777" w:rsidR="00B90AB8" w:rsidRDefault="00B90AB8" w:rsidP="00B90AB8">
      <w:pPr>
        <w:pStyle w:val="NoSpacing"/>
        <w:rPr>
          <w:noProof/>
        </w:rPr>
      </w:pPr>
    </w:p>
    <w:p w14:paraId="456264EB" w14:textId="1AC14E54" w:rsidR="00311A0A" w:rsidRDefault="002A159E" w:rsidP="00B90AB8">
      <w:pPr>
        <w:pStyle w:val="NoSpacing"/>
      </w:pPr>
      <w:r>
        <w:rPr>
          <w:noProof/>
        </w:rPr>
        <w:drawing>
          <wp:inline distT="0" distB="0" distL="0" distR="0" wp14:anchorId="5BCC47EE" wp14:editId="75BC2439">
            <wp:extent cx="5943600" cy="34632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5CAE" w14:textId="77777777" w:rsidR="00B90AB8" w:rsidRDefault="00B90AB8" w:rsidP="00B90AB8">
      <w:pPr>
        <w:pStyle w:val="NoSpacing"/>
        <w:rPr>
          <w:noProof/>
        </w:rPr>
      </w:pPr>
    </w:p>
    <w:p w14:paraId="526EBD08" w14:textId="77777777" w:rsidR="00B90AB8" w:rsidRDefault="00B90AB8" w:rsidP="00B90AB8">
      <w:pPr>
        <w:pStyle w:val="NoSpacing"/>
        <w:rPr>
          <w:noProof/>
        </w:rPr>
      </w:pPr>
    </w:p>
    <w:p w14:paraId="038426AF" w14:textId="77777777" w:rsidR="00B90AB8" w:rsidRDefault="00B90AB8" w:rsidP="00B90AB8">
      <w:pPr>
        <w:pStyle w:val="NoSpacing"/>
        <w:rPr>
          <w:noProof/>
        </w:rPr>
      </w:pPr>
    </w:p>
    <w:p w14:paraId="698A51EA" w14:textId="77777777" w:rsidR="00B90AB8" w:rsidRDefault="00B90AB8" w:rsidP="00B90AB8">
      <w:pPr>
        <w:pStyle w:val="NoSpacing"/>
        <w:rPr>
          <w:noProof/>
        </w:rPr>
      </w:pPr>
    </w:p>
    <w:p w14:paraId="04B1DABF" w14:textId="77777777" w:rsidR="00B90AB8" w:rsidRDefault="00B90AB8" w:rsidP="00B90AB8">
      <w:pPr>
        <w:pStyle w:val="NoSpacing"/>
        <w:rPr>
          <w:noProof/>
        </w:rPr>
      </w:pPr>
    </w:p>
    <w:p w14:paraId="3F715E44" w14:textId="77777777" w:rsidR="00B90AB8" w:rsidRDefault="00B90AB8" w:rsidP="00B90AB8">
      <w:pPr>
        <w:pStyle w:val="NoSpacing"/>
        <w:rPr>
          <w:noProof/>
        </w:rPr>
      </w:pPr>
    </w:p>
    <w:p w14:paraId="03E644D8" w14:textId="77777777" w:rsidR="00B90AB8" w:rsidRDefault="00B90AB8" w:rsidP="00B90AB8">
      <w:pPr>
        <w:pStyle w:val="NoSpacing"/>
        <w:rPr>
          <w:noProof/>
        </w:rPr>
      </w:pPr>
    </w:p>
    <w:p w14:paraId="74BFC17C" w14:textId="77777777" w:rsidR="00B90AB8" w:rsidRDefault="00B90AB8" w:rsidP="00B90AB8">
      <w:pPr>
        <w:pStyle w:val="NoSpacing"/>
        <w:rPr>
          <w:noProof/>
        </w:rPr>
      </w:pPr>
    </w:p>
    <w:p w14:paraId="5CE1FF3A" w14:textId="77777777" w:rsidR="00B90AB8" w:rsidRDefault="00B90AB8" w:rsidP="00B90AB8">
      <w:pPr>
        <w:pStyle w:val="NoSpacing"/>
        <w:rPr>
          <w:noProof/>
        </w:rPr>
      </w:pPr>
    </w:p>
    <w:p w14:paraId="2BAEDB44" w14:textId="77777777" w:rsidR="00B90AB8" w:rsidRDefault="00B90AB8" w:rsidP="00B90AB8">
      <w:pPr>
        <w:pStyle w:val="NoSpacing"/>
        <w:rPr>
          <w:noProof/>
        </w:rPr>
      </w:pPr>
    </w:p>
    <w:p w14:paraId="5C80C666" w14:textId="6E1E96D8" w:rsidR="00B90AB8" w:rsidRDefault="00AF780E" w:rsidP="00B90AB8">
      <w:pPr>
        <w:pStyle w:val="NoSpacing"/>
        <w:numPr>
          <w:ilvl w:val="1"/>
          <w:numId w:val="1"/>
        </w:numPr>
        <w:rPr>
          <w:noProof/>
        </w:rPr>
      </w:pPr>
      <w:r>
        <w:rPr>
          <w:noProof/>
        </w:rPr>
        <w:t xml:space="preserve">Click next and yes until you reach the end. </w:t>
      </w:r>
    </w:p>
    <w:p w14:paraId="268DBFD3" w14:textId="77777777" w:rsidR="00B90AB8" w:rsidRDefault="00B90AB8" w:rsidP="00B90AB8">
      <w:pPr>
        <w:pStyle w:val="NoSpacing"/>
        <w:rPr>
          <w:noProof/>
        </w:rPr>
      </w:pPr>
    </w:p>
    <w:p w14:paraId="48AD53FE" w14:textId="0458C4C1" w:rsidR="00AF780E" w:rsidRDefault="00AF780E" w:rsidP="00B90AB8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4944E469" wp14:editId="4ADE824F">
            <wp:extent cx="5426015" cy="2993583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1925" cy="299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A711E" w14:textId="77777777" w:rsidR="00B90AB8" w:rsidRDefault="00B90AB8" w:rsidP="00B90AB8">
      <w:pPr>
        <w:pStyle w:val="NoSpacing"/>
      </w:pPr>
    </w:p>
    <w:p w14:paraId="2ABF2F1C" w14:textId="3F2A42BB" w:rsidR="00AF780E" w:rsidRDefault="00AF780E" w:rsidP="00B90AB8">
      <w:pPr>
        <w:pStyle w:val="NoSpacing"/>
      </w:pPr>
      <w:r>
        <w:rPr>
          <w:noProof/>
        </w:rPr>
        <w:drawing>
          <wp:inline distT="0" distB="0" distL="0" distR="0" wp14:anchorId="40739796" wp14:editId="5698CE2C">
            <wp:extent cx="5771905" cy="3140015"/>
            <wp:effectExtent l="0" t="0" r="63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5538" cy="314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4A01D" w14:textId="77777777" w:rsidR="00B90AB8" w:rsidRDefault="00B90AB8" w:rsidP="00B90AB8">
      <w:pPr>
        <w:ind w:left="1080"/>
      </w:pPr>
    </w:p>
    <w:p w14:paraId="75407EF3" w14:textId="77777777" w:rsidR="00B90AB8" w:rsidRDefault="00B90AB8" w:rsidP="00B90AB8">
      <w:pPr>
        <w:ind w:left="1080"/>
      </w:pPr>
    </w:p>
    <w:p w14:paraId="7D80D292" w14:textId="77777777" w:rsidR="00B90AB8" w:rsidRDefault="00B90AB8" w:rsidP="00B90AB8">
      <w:pPr>
        <w:ind w:left="1080"/>
      </w:pPr>
    </w:p>
    <w:p w14:paraId="74A1FA83" w14:textId="77777777" w:rsidR="00B90AB8" w:rsidRDefault="00B90AB8" w:rsidP="00B90AB8">
      <w:pPr>
        <w:ind w:left="1080"/>
      </w:pPr>
    </w:p>
    <w:p w14:paraId="784CD6DF" w14:textId="77777777" w:rsidR="00B90AB8" w:rsidRDefault="00B90AB8" w:rsidP="00B90AB8">
      <w:pPr>
        <w:ind w:left="1080"/>
      </w:pPr>
    </w:p>
    <w:p w14:paraId="5294CA6A" w14:textId="051456A6" w:rsidR="00B90AB8" w:rsidRDefault="006D5D67" w:rsidP="003D1D70">
      <w:pPr>
        <w:pStyle w:val="ListParagraph"/>
        <w:numPr>
          <w:ilvl w:val="1"/>
          <w:numId w:val="1"/>
        </w:numPr>
      </w:pPr>
      <w:r>
        <w:t>Router should now be usable</w:t>
      </w:r>
    </w:p>
    <w:p w14:paraId="534EC41E" w14:textId="57E6F6BE" w:rsidR="00AF780E" w:rsidRDefault="006D5D67" w:rsidP="00B90AB8">
      <w:r>
        <w:tab/>
      </w:r>
      <w:r w:rsidRPr="006D5D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6162FF5D" wp14:editId="2DEB86DA">
            <wp:extent cx="3228975" cy="36766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DBDB" w14:textId="2B66709D" w:rsidR="00067DE6" w:rsidRPr="00067DE6" w:rsidRDefault="00067DE6" w:rsidP="00067DE6"/>
    <w:p w14:paraId="2C6150D7" w14:textId="50D86199" w:rsidR="005055CD" w:rsidRDefault="00D151D8" w:rsidP="005055CD">
      <w:pPr>
        <w:pStyle w:val="Heading1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etting up simple network</w:t>
      </w:r>
    </w:p>
    <w:p w14:paraId="6BBD534C" w14:textId="466EEDB4" w:rsidR="0024001F" w:rsidRDefault="004D510E" w:rsidP="0024001F">
      <w:pPr>
        <w:pStyle w:val="ListParagraph"/>
        <w:numPr>
          <w:ilvl w:val="0"/>
          <w:numId w:val="2"/>
        </w:numPr>
      </w:pPr>
      <w:r>
        <w:t>Create a new proj</w:t>
      </w:r>
      <w:r w:rsidR="0024001F">
        <w:t>ect</w:t>
      </w:r>
    </w:p>
    <w:p w14:paraId="6C81CC81" w14:textId="106F0911" w:rsidR="004D510E" w:rsidRDefault="00211F24" w:rsidP="00027129">
      <w:r>
        <w:rPr>
          <w:noProof/>
        </w:rPr>
        <w:drawing>
          <wp:inline distT="0" distB="0" distL="0" distR="0" wp14:anchorId="4BA262ED" wp14:editId="4444B9D7">
            <wp:extent cx="4508631" cy="257175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12365" cy="25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B89D3" w14:textId="77777777" w:rsidR="00F73A67" w:rsidRPr="004D510E" w:rsidRDefault="00F73A67" w:rsidP="00027129"/>
    <w:p w14:paraId="738ED9F0" w14:textId="365921E3" w:rsidR="00027129" w:rsidRDefault="00D151D8" w:rsidP="00027129">
      <w:pPr>
        <w:pStyle w:val="NoSpacing"/>
        <w:numPr>
          <w:ilvl w:val="0"/>
          <w:numId w:val="2"/>
        </w:numPr>
      </w:pPr>
      <w:r>
        <w:lastRenderedPageBreak/>
        <w:t>Add one ethernet switch and two end devices</w:t>
      </w:r>
    </w:p>
    <w:p w14:paraId="0C0BA8D8" w14:textId="77777777" w:rsidR="00027129" w:rsidRDefault="00027129" w:rsidP="00027129">
      <w:pPr>
        <w:pStyle w:val="NoSpacing"/>
        <w:ind w:left="1080"/>
      </w:pPr>
    </w:p>
    <w:p w14:paraId="77243B2D" w14:textId="685B29CE" w:rsidR="00027129" w:rsidRDefault="00211F24" w:rsidP="00027129">
      <w:pPr>
        <w:pStyle w:val="NoSpacing"/>
      </w:pPr>
      <w:r>
        <w:rPr>
          <w:noProof/>
        </w:rPr>
        <w:drawing>
          <wp:inline distT="0" distB="0" distL="0" distR="0" wp14:anchorId="1AC66322" wp14:editId="29910F63">
            <wp:extent cx="4533900" cy="259924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2130" cy="26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B62E" w14:textId="77777777" w:rsidR="00F73A67" w:rsidRDefault="00F73A67" w:rsidP="00027129">
      <w:pPr>
        <w:pStyle w:val="NoSpacing"/>
      </w:pPr>
    </w:p>
    <w:p w14:paraId="1094496F" w14:textId="2BBA6621" w:rsidR="00D151D8" w:rsidRDefault="00211F24" w:rsidP="00027129">
      <w:pPr>
        <w:pStyle w:val="NoSpacing"/>
      </w:pPr>
      <w:r>
        <w:rPr>
          <w:noProof/>
        </w:rPr>
        <w:drawing>
          <wp:inline distT="0" distB="0" distL="0" distR="0" wp14:anchorId="5FD67A79" wp14:editId="444865B8">
            <wp:extent cx="4691461" cy="2752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97462" cy="275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C141" w14:textId="28731DC2" w:rsidR="00027129" w:rsidRDefault="00027129" w:rsidP="00027129">
      <w:pPr>
        <w:pStyle w:val="NoSpacing"/>
      </w:pPr>
    </w:p>
    <w:p w14:paraId="6349741D" w14:textId="13F8782B" w:rsidR="00F73A67" w:rsidRDefault="00F73A67" w:rsidP="00027129">
      <w:pPr>
        <w:pStyle w:val="NoSpacing"/>
      </w:pPr>
    </w:p>
    <w:p w14:paraId="3E26D839" w14:textId="7341CAEF" w:rsidR="00F73A67" w:rsidRDefault="00F73A67" w:rsidP="00027129">
      <w:pPr>
        <w:pStyle w:val="NoSpacing"/>
      </w:pPr>
    </w:p>
    <w:p w14:paraId="3E1336EC" w14:textId="022EDE92" w:rsidR="00F73A67" w:rsidRDefault="00F73A67" w:rsidP="00027129">
      <w:pPr>
        <w:pStyle w:val="NoSpacing"/>
      </w:pPr>
    </w:p>
    <w:p w14:paraId="5B1D2A8E" w14:textId="08F6672D" w:rsidR="00F73A67" w:rsidRDefault="00F73A67" w:rsidP="00027129">
      <w:pPr>
        <w:pStyle w:val="NoSpacing"/>
      </w:pPr>
    </w:p>
    <w:p w14:paraId="6FE0EECE" w14:textId="23363D4A" w:rsidR="00F73A67" w:rsidRDefault="00F73A67" w:rsidP="00027129">
      <w:pPr>
        <w:pStyle w:val="NoSpacing"/>
      </w:pPr>
    </w:p>
    <w:p w14:paraId="72D9FB73" w14:textId="2F905421" w:rsidR="00F73A67" w:rsidRDefault="00F73A67" w:rsidP="00027129">
      <w:pPr>
        <w:pStyle w:val="NoSpacing"/>
      </w:pPr>
    </w:p>
    <w:p w14:paraId="4EF83873" w14:textId="239A720A" w:rsidR="00F73A67" w:rsidRDefault="00F73A67" w:rsidP="00027129">
      <w:pPr>
        <w:pStyle w:val="NoSpacing"/>
      </w:pPr>
    </w:p>
    <w:p w14:paraId="7715B070" w14:textId="161EAB7B" w:rsidR="00F73A67" w:rsidRDefault="00F73A67" w:rsidP="00027129">
      <w:pPr>
        <w:pStyle w:val="NoSpacing"/>
      </w:pPr>
    </w:p>
    <w:p w14:paraId="31A54BA7" w14:textId="2D540176" w:rsidR="00F73A67" w:rsidRDefault="00F73A67" w:rsidP="00027129">
      <w:pPr>
        <w:pStyle w:val="NoSpacing"/>
      </w:pPr>
    </w:p>
    <w:p w14:paraId="0AC8E3C3" w14:textId="57D665C9" w:rsidR="00F73A67" w:rsidRDefault="00F73A67" w:rsidP="00027129">
      <w:pPr>
        <w:pStyle w:val="NoSpacing"/>
      </w:pPr>
    </w:p>
    <w:p w14:paraId="570BC7D4" w14:textId="79FDFADC" w:rsidR="00F73A67" w:rsidRDefault="00F73A67" w:rsidP="00027129">
      <w:pPr>
        <w:pStyle w:val="NoSpacing"/>
      </w:pPr>
    </w:p>
    <w:p w14:paraId="1F8DCAE0" w14:textId="1DACBE15" w:rsidR="00F73A67" w:rsidRDefault="00F73A67" w:rsidP="00027129">
      <w:pPr>
        <w:pStyle w:val="NoSpacing"/>
      </w:pPr>
    </w:p>
    <w:p w14:paraId="0704E2C8" w14:textId="617CBA24" w:rsidR="00F73A67" w:rsidRDefault="00F73A67" w:rsidP="00027129">
      <w:pPr>
        <w:pStyle w:val="NoSpacing"/>
      </w:pPr>
    </w:p>
    <w:p w14:paraId="08FDECB8" w14:textId="77777777" w:rsidR="00F73A67" w:rsidRDefault="00F73A67" w:rsidP="00027129">
      <w:pPr>
        <w:pStyle w:val="NoSpacing"/>
      </w:pPr>
    </w:p>
    <w:p w14:paraId="08A76E4C" w14:textId="77777777" w:rsidR="00027129" w:rsidRDefault="00D151D8" w:rsidP="00F73A67">
      <w:pPr>
        <w:pStyle w:val="NoSpacing"/>
        <w:numPr>
          <w:ilvl w:val="1"/>
          <w:numId w:val="1"/>
        </w:numPr>
      </w:pPr>
      <w:r>
        <w:t>Connect them with a patch cable</w:t>
      </w:r>
    </w:p>
    <w:p w14:paraId="7E5C0861" w14:textId="77777777" w:rsidR="00027129" w:rsidRDefault="00027129" w:rsidP="00027129">
      <w:pPr>
        <w:pStyle w:val="NoSpacing"/>
      </w:pPr>
    </w:p>
    <w:p w14:paraId="08EBF7CA" w14:textId="533D5F5B" w:rsidR="00D151D8" w:rsidRDefault="00764745" w:rsidP="00027129">
      <w:pPr>
        <w:pStyle w:val="NoSpacing"/>
      </w:pPr>
      <w:r>
        <w:rPr>
          <w:noProof/>
        </w:rPr>
        <w:drawing>
          <wp:inline distT="0" distB="0" distL="0" distR="0" wp14:anchorId="246A8C3A" wp14:editId="0C3114A9">
            <wp:extent cx="5943600" cy="34829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00C08" w14:textId="6F5A9746" w:rsidR="00EF5BC1" w:rsidRDefault="00EF5BC1" w:rsidP="00027129">
      <w:pPr>
        <w:pStyle w:val="NoSpacing"/>
      </w:pPr>
    </w:p>
    <w:p w14:paraId="081CC850" w14:textId="4BA3236A" w:rsidR="00EF5BC1" w:rsidRDefault="00764745" w:rsidP="00F73A67">
      <w:pPr>
        <w:pStyle w:val="NoSpacing"/>
        <w:numPr>
          <w:ilvl w:val="1"/>
          <w:numId w:val="1"/>
        </w:numPr>
      </w:pPr>
      <w:r>
        <w:t>Tu</w:t>
      </w:r>
      <w:r w:rsidR="000D6D15">
        <w:t>r</w:t>
      </w:r>
      <w:r>
        <w:t xml:space="preserve">n on and </w:t>
      </w:r>
      <w:r w:rsidR="00D151D8">
        <w:t>Open console for each</w:t>
      </w:r>
    </w:p>
    <w:p w14:paraId="4C928973" w14:textId="77777777" w:rsidR="00F73A67" w:rsidRDefault="00F73A67" w:rsidP="00EF5BC1">
      <w:pPr>
        <w:pStyle w:val="NoSpacing"/>
      </w:pPr>
    </w:p>
    <w:p w14:paraId="3839B0C5" w14:textId="19590B8C" w:rsidR="00764745" w:rsidRDefault="00764745" w:rsidP="00EF5BC1">
      <w:pPr>
        <w:pStyle w:val="NoSpacing"/>
      </w:pPr>
      <w:r>
        <w:rPr>
          <w:noProof/>
        </w:rPr>
        <w:drawing>
          <wp:inline distT="0" distB="0" distL="0" distR="0" wp14:anchorId="22673722" wp14:editId="339D0CAC">
            <wp:extent cx="5943600" cy="3438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EB9AA" w14:textId="77777777" w:rsidR="00764745" w:rsidRDefault="00D151D8" w:rsidP="00764745">
      <w:pPr>
        <w:pStyle w:val="ListParagraph"/>
        <w:numPr>
          <w:ilvl w:val="1"/>
          <w:numId w:val="2"/>
        </w:numPr>
      </w:pPr>
      <w:r>
        <w:lastRenderedPageBreak/>
        <w:t xml:space="preserve">On PC-1 type in: </w:t>
      </w:r>
      <w:proofErr w:type="spellStart"/>
      <w:r>
        <w:t>ip</w:t>
      </w:r>
      <w:proofErr w:type="spellEnd"/>
      <w:r>
        <w:t xml:space="preserve"> 10.1.1.1 255.255.255.0</w:t>
      </w:r>
    </w:p>
    <w:p w14:paraId="3EB70D45" w14:textId="5CF9DFE2" w:rsidR="00D151D8" w:rsidRDefault="00D151D8" w:rsidP="00764745">
      <w:pPr>
        <w:pStyle w:val="ListParagraph"/>
        <w:numPr>
          <w:ilvl w:val="1"/>
          <w:numId w:val="2"/>
        </w:numPr>
      </w:pPr>
      <w:r>
        <w:t xml:space="preserve">On PC-2 type in: </w:t>
      </w:r>
      <w:proofErr w:type="spellStart"/>
      <w:r>
        <w:t>ip</w:t>
      </w:r>
      <w:proofErr w:type="spellEnd"/>
      <w:r>
        <w:t xml:space="preserve"> 10.1.1.2 255.255.255.0</w:t>
      </w:r>
    </w:p>
    <w:p w14:paraId="7BD7AFF5" w14:textId="4E8CEEC4" w:rsidR="004D510E" w:rsidRDefault="00CF2921" w:rsidP="004D510E">
      <w:pPr>
        <w:pStyle w:val="ListParagraph"/>
        <w:numPr>
          <w:ilvl w:val="1"/>
          <w:numId w:val="2"/>
        </w:numPr>
      </w:pPr>
      <w:r>
        <w:t>Confirm</w:t>
      </w:r>
      <w:r w:rsidR="004D510E">
        <w:t xml:space="preserve"> that they are connected</w:t>
      </w:r>
    </w:p>
    <w:p w14:paraId="15DCA6D9" w14:textId="30EBD96E" w:rsidR="004D510E" w:rsidRDefault="004D510E" w:rsidP="00874FA7">
      <w:pPr>
        <w:pStyle w:val="ListParagraph"/>
        <w:numPr>
          <w:ilvl w:val="2"/>
          <w:numId w:val="2"/>
        </w:numPr>
      </w:pPr>
      <w:r>
        <w:t>On PC-1 type in: ping 10.1.1.2</w:t>
      </w:r>
    </w:p>
    <w:p w14:paraId="591E0F8D" w14:textId="7E2E0E14" w:rsidR="004D510E" w:rsidRDefault="004D510E" w:rsidP="004D510E">
      <w:pPr>
        <w:pStyle w:val="ListParagraph"/>
        <w:numPr>
          <w:ilvl w:val="2"/>
          <w:numId w:val="2"/>
        </w:numPr>
      </w:pPr>
      <w:r>
        <w:t>On PC-2 type in: ping 10.1.1.1</w:t>
      </w:r>
    </w:p>
    <w:p w14:paraId="1E4FD463" w14:textId="3AFE13AC" w:rsidR="00D43F4B" w:rsidRPr="00D151D8" w:rsidRDefault="00CF2921" w:rsidP="00CF2921">
      <w:r>
        <w:rPr>
          <w:noProof/>
        </w:rPr>
        <w:drawing>
          <wp:inline distT="0" distB="0" distL="0" distR="0" wp14:anchorId="01DD6C6B" wp14:editId="17F2D195">
            <wp:extent cx="5943600" cy="300418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3246B" w14:textId="28C6DF7A" w:rsidR="00D8053B" w:rsidRDefault="00D8053B" w:rsidP="00D8053B">
      <w:pPr>
        <w:pStyle w:val="Heading1"/>
        <w:numPr>
          <w:ilvl w:val="0"/>
          <w:numId w:val="1"/>
        </w:numPr>
        <w:rPr>
          <w:b/>
          <w:bCs/>
          <w:noProof/>
        </w:rPr>
      </w:pPr>
      <w:r>
        <w:rPr>
          <w:b/>
          <w:bCs/>
          <w:noProof/>
        </w:rPr>
        <w:t xml:space="preserve">Fixing GNS3 Errors </w:t>
      </w:r>
    </w:p>
    <w:p w14:paraId="70781D5D" w14:textId="1140B9C0" w:rsidR="006070A5" w:rsidRDefault="006070A5" w:rsidP="006070A5">
      <w:pPr>
        <w:pStyle w:val="ListParagraph"/>
        <w:numPr>
          <w:ilvl w:val="1"/>
          <w:numId w:val="1"/>
        </w:numPr>
      </w:pPr>
      <w:r>
        <w:t>GNS3 can only be run by root.</w:t>
      </w:r>
    </w:p>
    <w:p w14:paraId="08F8E14B" w14:textId="0662DCAB" w:rsidR="006070A5" w:rsidRDefault="006070A5" w:rsidP="006070A5">
      <w:pPr>
        <w:pStyle w:val="ListParagraph"/>
        <w:numPr>
          <w:ilvl w:val="2"/>
          <w:numId w:val="1"/>
        </w:numPr>
      </w:pPr>
      <w:r>
        <w:t xml:space="preserve">Go to terminal, delete </w:t>
      </w:r>
      <w:proofErr w:type="spellStart"/>
      <w:r>
        <w:t>run_as_root</w:t>
      </w:r>
      <w:proofErr w:type="spellEnd"/>
      <w:r>
        <w:t xml:space="preserve"> file</w:t>
      </w:r>
    </w:p>
    <w:p w14:paraId="19B84884" w14:textId="3EAA6475" w:rsidR="006070A5" w:rsidRDefault="006070A5" w:rsidP="006070A5">
      <w:r>
        <w:rPr>
          <w:noProof/>
        </w:rPr>
        <w:drawing>
          <wp:inline distT="0" distB="0" distL="0" distR="0" wp14:anchorId="3F5D5ABD" wp14:editId="2CBA4847">
            <wp:extent cx="4838700" cy="29533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49799" cy="296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C482" w14:textId="01739B99" w:rsidR="00B71420" w:rsidRDefault="009B423B" w:rsidP="00B71420">
      <w:pPr>
        <w:pStyle w:val="ListParagraph"/>
        <w:numPr>
          <w:ilvl w:val="1"/>
          <w:numId w:val="1"/>
        </w:numPr>
      </w:pPr>
      <w:r>
        <w:lastRenderedPageBreak/>
        <w:t xml:space="preserve">Another GNS3 GUI is already running </w:t>
      </w:r>
      <w:r>
        <w:rPr>
          <w:noProof/>
        </w:rPr>
        <w:drawing>
          <wp:inline distT="0" distB="0" distL="0" distR="0" wp14:anchorId="31CC1911" wp14:editId="7DEA7F35">
            <wp:extent cx="3295650" cy="135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DADA" w14:textId="77777777" w:rsidR="00F73A67" w:rsidRDefault="00F73A67" w:rsidP="00F73A67">
      <w:pPr>
        <w:pStyle w:val="ListParagraph"/>
        <w:ind w:left="1440"/>
      </w:pPr>
    </w:p>
    <w:p w14:paraId="2356E595" w14:textId="77777777" w:rsidR="00D04EF1" w:rsidRDefault="00876D4E" w:rsidP="00876D4E">
      <w:pPr>
        <w:pStyle w:val="ListParagraph"/>
        <w:numPr>
          <w:ilvl w:val="2"/>
          <w:numId w:val="1"/>
        </w:numPr>
      </w:pPr>
      <w:r>
        <w:t xml:space="preserve">Change permissions of the GNS3 folder Change permissions on the GNS3 folder in the Home directory and the .config directory. </w:t>
      </w:r>
    </w:p>
    <w:p w14:paraId="0D6F2AEC" w14:textId="375B71DF" w:rsidR="00D04EF1" w:rsidRDefault="00D04EF1" w:rsidP="00D04EF1">
      <w:pPr>
        <w:pStyle w:val="ListParagraph"/>
        <w:ind w:left="2160"/>
      </w:pPr>
      <w:r>
        <w:rPr>
          <w:noProof/>
        </w:rPr>
        <w:drawing>
          <wp:inline distT="0" distB="0" distL="0" distR="0" wp14:anchorId="4A2C36A7" wp14:editId="1D3978D1">
            <wp:extent cx="3076575" cy="1428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95A594" wp14:editId="62FDC9FF">
            <wp:extent cx="3733800" cy="1809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FFF58" w14:textId="5FECC5B8" w:rsidR="005055CD" w:rsidRDefault="00876D4E" w:rsidP="00F73A67">
      <w:pPr>
        <w:pStyle w:val="ListParagraph"/>
        <w:ind w:left="2160"/>
      </w:pPr>
      <w:r>
        <w:rPr>
          <w:noProof/>
        </w:rPr>
        <w:drawing>
          <wp:inline distT="0" distB="0" distL="0" distR="0" wp14:anchorId="3CDE3BA4" wp14:editId="34A2D30D">
            <wp:extent cx="3314700" cy="3238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6FF6" w14:textId="60D1B02C" w:rsidR="002A31C0" w:rsidRDefault="00876D4E" w:rsidP="00DF567C">
      <w:pPr>
        <w:pStyle w:val="ListParagraph"/>
        <w:numPr>
          <w:ilvl w:val="1"/>
          <w:numId w:val="1"/>
        </w:numPr>
      </w:pPr>
      <w:r>
        <w:t>GNS3 permissions are denied</w:t>
      </w:r>
      <w:r>
        <w:tab/>
      </w:r>
      <w:r>
        <w:tab/>
      </w:r>
      <w:r>
        <w:tab/>
      </w:r>
      <w:r w:rsidR="00DF567C">
        <w:rPr>
          <w:noProof/>
        </w:rPr>
        <w:drawing>
          <wp:inline distT="0" distB="0" distL="0" distR="0" wp14:anchorId="3281B9D3" wp14:editId="35C2A7A6">
            <wp:extent cx="2724150" cy="1219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66E9" w14:textId="77777777" w:rsidR="00876D4E" w:rsidRDefault="00876D4E" w:rsidP="00876D4E">
      <w:pPr>
        <w:pStyle w:val="ListParagraph"/>
      </w:pPr>
    </w:p>
    <w:p w14:paraId="021EA3D3" w14:textId="77777777" w:rsidR="00A067AA" w:rsidRDefault="00876D4E" w:rsidP="00A067AA">
      <w:pPr>
        <w:pStyle w:val="ListParagraph"/>
        <w:ind w:left="2160"/>
      </w:pPr>
      <w:r>
        <w:t>Change permissions on the GNS3 folder in the Home directory and the .config directory.</w:t>
      </w:r>
    </w:p>
    <w:p w14:paraId="36D578B5" w14:textId="34D247F0" w:rsidR="00A067AA" w:rsidRDefault="00A067AA" w:rsidP="00A067AA">
      <w:pPr>
        <w:pStyle w:val="ListParagraph"/>
        <w:ind w:left="2160"/>
      </w:pPr>
      <w:r w:rsidRPr="00A067AA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8483CF" wp14:editId="14C15DB1">
            <wp:extent cx="3076575" cy="1428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 wp14:anchorId="5933F956" wp14:editId="39F12E43">
            <wp:extent cx="3733800" cy="1809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8E1E78E" w14:textId="5E8AD5F6" w:rsidR="00876D4E" w:rsidRDefault="00876D4E" w:rsidP="00A067AA">
      <w:pPr>
        <w:pStyle w:val="ListParagraph"/>
        <w:ind w:left="216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0F3F373B" wp14:editId="07368563">
            <wp:extent cx="3314700" cy="3238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E9F3E" w14:textId="77777777" w:rsidR="00DF567C" w:rsidRDefault="00DF567C" w:rsidP="00DF567C">
      <w:pPr>
        <w:pStyle w:val="ListParagraph"/>
      </w:pPr>
    </w:p>
    <w:p w14:paraId="13528756" w14:textId="0F716BD5" w:rsidR="00DF567C" w:rsidRPr="003C336F" w:rsidRDefault="00DF567C" w:rsidP="00A067AA">
      <w:pPr>
        <w:pStyle w:val="ListParagraph"/>
        <w:ind w:left="1440"/>
      </w:pPr>
    </w:p>
    <w:p w14:paraId="4B2B0572" w14:textId="77777777" w:rsidR="00D8053B" w:rsidRDefault="00D8053B" w:rsidP="005F1FD5">
      <w:pPr>
        <w:pStyle w:val="Heading1"/>
        <w:ind w:left="720"/>
        <w:rPr>
          <w:b/>
          <w:bCs/>
        </w:rPr>
      </w:pPr>
    </w:p>
    <w:p w14:paraId="6A6D1FB7" w14:textId="680164BA" w:rsidR="00D72338" w:rsidRPr="00B45FC2" w:rsidRDefault="00764745" w:rsidP="00D72338">
      <w:pPr>
        <w:pStyle w:val="Heading1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References</w:t>
      </w:r>
    </w:p>
    <w:p w14:paraId="6BA1CE9D" w14:textId="69D6B784" w:rsidR="00D72338" w:rsidRDefault="00752356" w:rsidP="00B45FC2">
      <w:pPr>
        <w:pStyle w:val="ListParagraph"/>
        <w:numPr>
          <w:ilvl w:val="3"/>
          <w:numId w:val="1"/>
        </w:numPr>
        <w:rPr>
          <w:rStyle w:val="Hyperlink"/>
        </w:rPr>
      </w:pPr>
      <w:hyperlink r:id="rId34" w:history="1">
        <w:r w:rsidR="00764745" w:rsidRPr="001F6938">
          <w:rPr>
            <w:rStyle w:val="Hyperlink"/>
          </w:rPr>
          <w:t>https://docs.gns3.com/1QXVIihk7dsOL7Xr7Bmz4zRzTsJ02wklfImGuHwTlaA4/index.html</w:t>
        </w:r>
      </w:hyperlink>
    </w:p>
    <w:p w14:paraId="798120DD" w14:textId="2B09D56E" w:rsidR="00B45FC2" w:rsidRPr="00764745" w:rsidRDefault="00752356" w:rsidP="00B45FC2">
      <w:pPr>
        <w:pStyle w:val="ListParagraph"/>
        <w:numPr>
          <w:ilvl w:val="3"/>
          <w:numId w:val="1"/>
        </w:numPr>
      </w:pPr>
      <w:hyperlink r:id="rId35" w:history="1">
        <w:r w:rsidR="0053043D" w:rsidRPr="00FA6BCE">
          <w:rPr>
            <w:rStyle w:val="Hyperlink"/>
          </w:rPr>
          <w:t>https://www.linode.com/docs/applications/containers/install-docker-ce-ubuntu-1804/</w:t>
        </w:r>
      </w:hyperlink>
      <w:r w:rsidR="0053043D">
        <w:t xml:space="preserve"> </w:t>
      </w:r>
    </w:p>
    <w:p w14:paraId="655B79E5" w14:textId="77777777" w:rsidR="005055CD" w:rsidRDefault="005055CD"/>
    <w:sectPr w:rsidR="00505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219AF" w14:textId="77777777" w:rsidR="00752356" w:rsidRDefault="00752356" w:rsidP="003D1D70">
      <w:pPr>
        <w:spacing w:after="0" w:line="240" w:lineRule="auto"/>
      </w:pPr>
      <w:r>
        <w:separator/>
      </w:r>
    </w:p>
  </w:endnote>
  <w:endnote w:type="continuationSeparator" w:id="0">
    <w:p w14:paraId="577A53F9" w14:textId="77777777" w:rsidR="00752356" w:rsidRDefault="00752356" w:rsidP="003D1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11493" w14:textId="77777777" w:rsidR="00752356" w:rsidRDefault="00752356" w:rsidP="003D1D70">
      <w:pPr>
        <w:spacing w:after="0" w:line="240" w:lineRule="auto"/>
      </w:pPr>
      <w:r>
        <w:separator/>
      </w:r>
    </w:p>
  </w:footnote>
  <w:footnote w:type="continuationSeparator" w:id="0">
    <w:p w14:paraId="3D9E4086" w14:textId="77777777" w:rsidR="00752356" w:rsidRDefault="00752356" w:rsidP="003D1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2850E6"/>
    <w:multiLevelType w:val="hybridMultilevel"/>
    <w:tmpl w:val="F3B87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B31B1"/>
    <w:multiLevelType w:val="hybridMultilevel"/>
    <w:tmpl w:val="F3B87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CE70F4"/>
    <w:multiLevelType w:val="hybridMultilevel"/>
    <w:tmpl w:val="C6007B16"/>
    <w:lvl w:ilvl="0" w:tplc="EA649944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574A2576">
      <w:start w:val="1"/>
      <w:numFmt w:val="lowerRoman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85DE333C">
      <w:start w:val="1"/>
      <w:numFmt w:val="decimal"/>
      <w:lvlText w:val="%3."/>
      <w:lvlJc w:val="right"/>
      <w:pPr>
        <w:ind w:left="2520" w:hanging="180"/>
      </w:pPr>
      <w:rPr>
        <w:rFonts w:asciiTheme="minorHAnsi" w:eastAsiaTheme="minorHAnsi" w:hAnsiTheme="minorHAnsi" w:cstheme="minorBidi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CE709B5"/>
    <w:multiLevelType w:val="hybridMultilevel"/>
    <w:tmpl w:val="94E24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NzQ2tTAxtzA3NjdS0lEKTi0uzszPAykwrAUAUklftCwAAAA="/>
  </w:docVars>
  <w:rsids>
    <w:rsidRoot w:val="00564B8C"/>
    <w:rsid w:val="00027129"/>
    <w:rsid w:val="0003067D"/>
    <w:rsid w:val="00067DE6"/>
    <w:rsid w:val="00077645"/>
    <w:rsid w:val="000D6D15"/>
    <w:rsid w:val="000E1425"/>
    <w:rsid w:val="00106A75"/>
    <w:rsid w:val="0011414F"/>
    <w:rsid w:val="001254B7"/>
    <w:rsid w:val="00151BC7"/>
    <w:rsid w:val="00155C9B"/>
    <w:rsid w:val="00164AFF"/>
    <w:rsid w:val="00184FC1"/>
    <w:rsid w:val="001A18CE"/>
    <w:rsid w:val="00202F37"/>
    <w:rsid w:val="00211F24"/>
    <w:rsid w:val="0024001F"/>
    <w:rsid w:val="002A159E"/>
    <w:rsid w:val="002A31C0"/>
    <w:rsid w:val="002B31C8"/>
    <w:rsid w:val="002C5B8C"/>
    <w:rsid w:val="002E4B30"/>
    <w:rsid w:val="00311A0A"/>
    <w:rsid w:val="003506CA"/>
    <w:rsid w:val="003747CE"/>
    <w:rsid w:val="00393EB7"/>
    <w:rsid w:val="003B320C"/>
    <w:rsid w:val="003C336F"/>
    <w:rsid w:val="003D1D70"/>
    <w:rsid w:val="003E3F8E"/>
    <w:rsid w:val="003E75E5"/>
    <w:rsid w:val="00410959"/>
    <w:rsid w:val="004141C0"/>
    <w:rsid w:val="004616A0"/>
    <w:rsid w:val="00496E31"/>
    <w:rsid w:val="004A3428"/>
    <w:rsid w:val="004D510E"/>
    <w:rsid w:val="004F04EE"/>
    <w:rsid w:val="004F22CC"/>
    <w:rsid w:val="00504F23"/>
    <w:rsid w:val="005055CD"/>
    <w:rsid w:val="0051387A"/>
    <w:rsid w:val="0053043D"/>
    <w:rsid w:val="00540E17"/>
    <w:rsid w:val="00543D55"/>
    <w:rsid w:val="00551DD1"/>
    <w:rsid w:val="00564B8C"/>
    <w:rsid w:val="00564CFF"/>
    <w:rsid w:val="005702CB"/>
    <w:rsid w:val="005F1FD5"/>
    <w:rsid w:val="006070A5"/>
    <w:rsid w:val="006221CF"/>
    <w:rsid w:val="006D5D67"/>
    <w:rsid w:val="006E31EC"/>
    <w:rsid w:val="006F4C65"/>
    <w:rsid w:val="00710FA5"/>
    <w:rsid w:val="00721A16"/>
    <w:rsid w:val="00752356"/>
    <w:rsid w:val="00764745"/>
    <w:rsid w:val="00782020"/>
    <w:rsid w:val="007837BE"/>
    <w:rsid w:val="00785575"/>
    <w:rsid w:val="007875B9"/>
    <w:rsid w:val="00791CB7"/>
    <w:rsid w:val="0079698C"/>
    <w:rsid w:val="007B707A"/>
    <w:rsid w:val="007D47D1"/>
    <w:rsid w:val="00802630"/>
    <w:rsid w:val="00813C4C"/>
    <w:rsid w:val="0084569F"/>
    <w:rsid w:val="00874FA7"/>
    <w:rsid w:val="00876D4E"/>
    <w:rsid w:val="008B79F5"/>
    <w:rsid w:val="008C2780"/>
    <w:rsid w:val="008F7575"/>
    <w:rsid w:val="009030AA"/>
    <w:rsid w:val="0092563E"/>
    <w:rsid w:val="00925916"/>
    <w:rsid w:val="00971C37"/>
    <w:rsid w:val="00983A3C"/>
    <w:rsid w:val="009A7C53"/>
    <w:rsid w:val="009B423B"/>
    <w:rsid w:val="00A067AA"/>
    <w:rsid w:val="00A074C1"/>
    <w:rsid w:val="00A42591"/>
    <w:rsid w:val="00A87AEF"/>
    <w:rsid w:val="00AC5D10"/>
    <w:rsid w:val="00AD12DE"/>
    <w:rsid w:val="00AF07E9"/>
    <w:rsid w:val="00AF780E"/>
    <w:rsid w:val="00B17083"/>
    <w:rsid w:val="00B241FB"/>
    <w:rsid w:val="00B45FC2"/>
    <w:rsid w:val="00B61460"/>
    <w:rsid w:val="00B675A9"/>
    <w:rsid w:val="00B67981"/>
    <w:rsid w:val="00B71420"/>
    <w:rsid w:val="00B90AB8"/>
    <w:rsid w:val="00BA26D9"/>
    <w:rsid w:val="00BC5586"/>
    <w:rsid w:val="00BF0504"/>
    <w:rsid w:val="00C06DB5"/>
    <w:rsid w:val="00C13DD6"/>
    <w:rsid w:val="00C55953"/>
    <w:rsid w:val="00C60D6F"/>
    <w:rsid w:val="00C7728A"/>
    <w:rsid w:val="00CD4ADA"/>
    <w:rsid w:val="00CF2921"/>
    <w:rsid w:val="00D01539"/>
    <w:rsid w:val="00D04EF1"/>
    <w:rsid w:val="00D151D8"/>
    <w:rsid w:val="00D357D5"/>
    <w:rsid w:val="00D4039A"/>
    <w:rsid w:val="00D43F4B"/>
    <w:rsid w:val="00D56B87"/>
    <w:rsid w:val="00D70AB1"/>
    <w:rsid w:val="00D72338"/>
    <w:rsid w:val="00D8053B"/>
    <w:rsid w:val="00DB6833"/>
    <w:rsid w:val="00DD52E3"/>
    <w:rsid w:val="00DE451C"/>
    <w:rsid w:val="00DF567C"/>
    <w:rsid w:val="00E61AD8"/>
    <w:rsid w:val="00E757F7"/>
    <w:rsid w:val="00EA5051"/>
    <w:rsid w:val="00EA69AC"/>
    <w:rsid w:val="00EB036F"/>
    <w:rsid w:val="00EF5BC1"/>
    <w:rsid w:val="00EF7CB5"/>
    <w:rsid w:val="00F53B6D"/>
    <w:rsid w:val="00F73A67"/>
    <w:rsid w:val="00F836E1"/>
    <w:rsid w:val="00F85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E6310"/>
  <w15:chartTrackingRefBased/>
  <w15:docId w15:val="{B9B5AFF0-2866-471B-84F2-059F15BCE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7A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5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5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41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1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87A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55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055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55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055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55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02712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1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D70"/>
  </w:style>
  <w:style w:type="paragraph" w:styleId="Footer">
    <w:name w:val="footer"/>
    <w:basedOn w:val="Normal"/>
    <w:link w:val="FooterChar"/>
    <w:uiPriority w:val="99"/>
    <w:unhideWhenUsed/>
    <w:rsid w:val="003D1D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D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5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docs.gns3.com/1QXVIihk7dsOL7Xr7Bmz4zRzTsJ02wklfImGuHwTlaA4/index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linode.com/docs/applications/containers/install-docker-ce-ubuntu-1804/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3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er</dc:creator>
  <cp:keywords/>
  <dc:description/>
  <cp:lastModifiedBy>Tariq Mehmood</cp:lastModifiedBy>
  <cp:revision>103</cp:revision>
  <dcterms:created xsi:type="dcterms:W3CDTF">2019-06-18T16:00:00Z</dcterms:created>
  <dcterms:modified xsi:type="dcterms:W3CDTF">2019-06-22T10:22:00Z</dcterms:modified>
</cp:coreProperties>
</file>